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.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.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Experienced data scientist and creative software engineer, fluent in CI/CD and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 fully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2"/>
        </w:numPr>
        <w:pStyle w:val="Compact"/>
      </w:pPr>
      <w:r>
        <w:t xml:space="preserve">Independently introduced unit testing, CI/CD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2:22:41Z</dcterms:created>
  <dcterms:modified xsi:type="dcterms:W3CDTF">2025-06-18T1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